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lan-general-de-la-propuesta"/>
    <w:p>
      <w:pPr>
        <w:pStyle w:val="Ttulo2"/>
      </w:pPr>
      <w:r>
        <w:t xml:space="preserve">Plan General de la Propuesta</w:t>
      </w:r>
    </w:p>
    <w:p>
      <w:pPr>
        <w:pStyle w:val="FirstParagraph"/>
      </w:pPr>
      <w:r>
        <w:t xml:space="preserve">El plan general de referencia de implementación de la actual propuesta, proyecto Implementación de la Oficina de Arquitectura y Gobierno del FNA, 2023, lo hemos organizado en dos componentes, o líneas de trabajo en adelante, que responden directamente a las capacidades del FNA a impactar por la propuesta. Estos es, las capacidades CAP01 Gestión de tecnología, y CAP02 Entrega de productos y funcionalidades del FNA (fuente, E-Service Fase II). Estas líneas de trabajo toman el nombre de las capacidades. La imagen siguiente resumen todo el plan, las capacidades y las líneas de trabajo relacionadas.</w:t>
      </w:r>
    </w:p>
    <w:p>
      <w:pPr>
        <w:pStyle w:val="SourceCode"/>
      </w:pPr>
      <w:r>
        <w:rPr>
          <w:rStyle w:val="VerbatimChar"/>
        </w:rPr>
        <w:t xml:space="preserve">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r>
        <w:t xml:space="preserve">Adicionalmente, la planeación general presenta la evolución de la arquitectura del FNA a la par del desarrollo de la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24"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cuatro (4) etapas de tiempo (trimestres, en la imagen). Cada etapa ejecuta las líneas de trabajo y como resultado producirá incrementos tanto en capacidades indicadas en el alcance, como en la arquitectura del FNA.</w:t>
      </w:r>
    </w:p>
    <w:bookmarkEnd w:id="24"/>
    <w:bookmarkStart w:id="25"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calendario, no horas hombre. Los meses de trabajo en medida de horas es el siguiente:</w:t>
      </w:r>
    </w:p>
    <w:p>
      <w:pPr>
        <w:pStyle w:val="SourceCode"/>
      </w:pPr>
      <w:r>
        <w:rPr>
          <w:rStyle w:val="VerbatimChar"/>
        </w:rPr>
        <w:t xml:space="preserve">horas recurso 12 meses: 180 hrs/mes * 12 meses = 2.160 hrs proyecto</w:t>
      </w:r>
      <w:r>
        <w:br/>
      </w:r>
      <w:r>
        <w:rPr>
          <w:rStyle w:val="VerbatimChar"/>
        </w:rPr>
        <w:t xml:space="preserve">horas recursos 12 meses: 2.160 hrs/mes * 3 recursos, equipo base = 6.840 hrs proyecto</w:t>
      </w:r>
      <w:r>
        <w:br/>
      </w:r>
      <w:r>
        <w:rPr>
          <w:rStyle w:val="VerbatimChar"/>
        </w:rPr>
        <w:t xml:space="preserve">corte mensual horas recursos total mes: 6.840 hrs proyecto / 12 = 570 horas mes proyecto</w:t>
      </w:r>
    </w:p>
    <w:p>
      <w:pPr>
        <w:pStyle w:val="FirstParagraph"/>
      </w:pPr>
      <w:r>
        <w:t xml:space="preserve">Para efectos de facturación mensual, el trabajo en horas de la oficina asciende a 570 horas por mes durante 12 meses de duración del proyecto propues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5:51:58Z</dcterms:created>
  <dcterms:modified xsi:type="dcterms:W3CDTF">2023-09-18T15: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